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Electronics</w:t>
      </w:r>
      <w:r>
        <w:t xml:space="preserve"> </w:t>
      </w:r>
      <w:r>
        <w:t xml:space="preserve">Engineer</w:t>
      </w:r>
    </w:p>
    <w:bookmarkStart w:id="20" w:name="internship-application-letter"/>
    <w:p>
      <w:pPr>
        <w:pStyle w:val="Heading1"/>
      </w:pPr>
      <w:r>
        <w:t xml:space="preserve">Internship Application Letter</w:t>
      </w:r>
    </w:p>
    <w:bookmarkEnd w:id="20"/>
    <w:p>
      <w:pPr>
        <w:pStyle w:val="FirstParagraph"/>
      </w:pPr>
      <w:r>
        <w:t xml:space="preserve">October 26, 2023</w:t>
      </w:r>
    </w:p>
    <w:p>
      <w:pPr>
        <w:pStyle w:val="BodyText"/>
      </w:pPr>
      <w:r>
        <w:t xml:space="preserve">Hiring Manager</w:t>
      </w:r>
      <w:r>
        <w:br/>
      </w:r>
      <w:r>
        <w:t xml:space="preserve">[Company Name]</w:t>
      </w:r>
      <w:r>
        <w:br/>
      </w:r>
      <w:r>
        <w:t xml:space="preserve">Cape Town, Western Cape</w:t>
      </w:r>
      <w:r>
        <w:br/>
      </w:r>
      <w:r>
        <w:t xml:space="preserve">South Africa</w:t>
      </w:r>
    </w:p>
    <w:bookmarkStart w:id="21" w:name="X6d764d68d4d8eacbb37f377b994f305f8a32d0c"/>
    <w:p>
      <w:pPr>
        <w:pStyle w:val="Heading2"/>
      </w:pPr>
      <w:r>
        <w:t xml:space="preserve">Application for Electronics Engineer Internship Position</w:t>
      </w:r>
    </w:p>
    <w:p>
      <w:pPr>
        <w:pStyle w:val="FirstParagraph"/>
      </w:pPr>
      <w:r>
        <w:t xml:space="preserve">Dear Hiring Manager,</w:t>
      </w:r>
    </w:p>
    <w:p>
      <w:pPr>
        <w:pStyle w:val="BodyText"/>
      </w:pPr>
      <w:r>
        <w:t xml:space="preserve">It is with profound enthusiasm that I submit my application for the Electronics Engineer Internship position at your esteemed organization in Cape Town, South Africa. As a final-year Electronics Engineering student at the University of Cape Town, I have dedicated myself to developing technical expertise aligned with South Africa's growing technology sector. This Internship Application Letter serves as my formal expression of interest in contributing to your team while gaining practical experience within the dynamic landscape of South Africa Cape Town's engineering ecosystem.</w:t>
      </w:r>
    </w:p>
    <w:p>
      <w:pPr>
        <w:pStyle w:val="BodyText"/>
      </w:pPr>
      <w:r>
        <w:t xml:space="preserve">My academic journey has been meticulously designed to prepare me for real-world electronics challenges. I have maintained a consistent 78% average across core modules including Advanced Circuit Design, Embedded Systems Development, and RF Communication Principles. My final year project, "Smart Energy Management System for Rural South Africa," directly addresses national infrastructure needs through a low-cost IoT-based solution that optimizes solar power distribution in off-grid communities. This project required me to master PCB design using Altium Designer, develop firmware in C/C++, and conduct rigorous field testing – skills I believe perfectly complement your organization's focus on sustainable technological innovation within South Africa Cape Town.</w:t>
      </w:r>
    </w:p>
    <w:p>
      <w:pPr>
        <w:pStyle w:val="BodyText"/>
      </w:pPr>
      <w:r>
        <w:t xml:space="preserve">Beyond academic achievements, I have actively sought opportunities to apply my knowledge in practical contexts relevant to the South African market. During a six-month technical internship at Sandton-based tech firm InnovateX, I assisted in developing medical device prototypes for local healthcare providers. My responsibilities included troubleshooting analog circuits for ECG monitors and creating test protocols that reduced production defects by 22%. This experience taught me the critical importance of understanding South African regulatory standards like SANS 10148 when designing electronics solutions. Furthermore, my participation in UCT's Engineering Africa initiative allowed me to collaborate with a multidisciplinary team on a water quality monitoring system deployed across Cape Town's municipal infrastructure – reinforcing my commitment to engineering that serves communities.</w:t>
      </w:r>
    </w:p>
    <w:p>
      <w:pPr>
        <w:pStyle w:val="BodyText"/>
      </w:pPr>
      <w:r>
        <w:t xml:space="preserve">What particularly excites me about this opportunity is the alignment between your company's work and South Africa Cape Town's strategic vision for technological advancement. The city has emerged as a key hub for Africa's tech revolution, with initiatives like the Cape Innovation &amp; Technology Initiative (CITI) fostering electronics innovation. I am deeply impressed by your recent project developing 5G-enabled smart grid solutions that support Cape Town's sustainability goals. As an aspiring Electronics Engineer, I am eager to contribute to such forward-thinking work while learning from industry experts who understand both international best practices and local implementation challenges unique to South Africa Cape Town.</w:t>
      </w:r>
    </w:p>
    <w:p>
      <w:pPr>
        <w:pStyle w:val="BodyText"/>
      </w:pPr>
      <w:r>
        <w:t xml:space="preserve">My technical skill set includes proficiency in SPICE simulation, PCB design (Altium/ KiCad), microcontroller programming (ARM Cortex-M, Arduino), and data acquisition systems. I also possess practical experience with industry-standard test equipment including oscilloscopes, spectrum analyzers, and logic analyzers. Crucially, I have developed strong cross-cultural communication skills through my work with diverse teams across South Africa's tech community – from Cape Town's startup ecosystem to rural engineering projects in the Eastern Cape. This cultural fluency is vital for navigating the collaborative environment of an international engineering firm based in South Africa Cape Town.</w:t>
      </w:r>
    </w:p>
    <w:p>
      <w:pPr>
        <w:pStyle w:val="BodyText"/>
      </w:pPr>
      <w:r>
        <w:t xml:space="preserve">I recognize that successful electronics engineering in contemporary South Africa requires more than technical competence. Your organization's commitment to ethical innovation resonates deeply with my professional philosophy. I am particularly drawn to your company's partnership with the National Skills Fund for youth development – a program I have followed closely since its inception. As someone who has benefited from mentorship through UCT's Engineering Society, I understand how transformative hands-on experience can be for young engineers in South Africa Cape Town. My goal is to become an Electronics Engineer who not only designs cutting-edge products but also actively contributes to building capacity within our local talent pipeline.</w:t>
      </w:r>
    </w:p>
    <w:p>
      <w:pPr>
        <w:pStyle w:val="BodyText"/>
      </w:pPr>
      <w:r>
        <w:t xml:space="preserve">The dynamic environment of Cape Town presents unparalleled opportunities for growth in electronics engineering. From the tech parks along the N2 highway to the innovation hubs in Woodstock, South Africa Cape Town offers an ideal setting for an intern to witness how engineering solutions address both urban and rural challenges. I am eager to immerse myself in this ecosystem, learn from your team's expertise, and contribute my fresh perspective on emerging technologies like AI-driven circuit optimization – a field gaining significant traction across South African tech enterprises.</w:t>
      </w:r>
    </w:p>
    <w:p>
      <w:pPr>
        <w:pStyle w:val="BodyText"/>
      </w:pPr>
      <w:r>
        <w:t xml:space="preserve">As I complete my studies at the University of Cape Town, I am keen to apply my theoretical knowledge within a professional setting that values both technical excellence and social impact. Your internship program represents the ideal platform for me to bridge academic learning with practical application while supporting South Africa's technological advancement. I am confident that my proactive approach, technical foundation, and genuine passion for electronics engineering would make me a valuable asset to your team during this Internship Application Period.</w:t>
      </w:r>
    </w:p>
    <w:p>
      <w:pPr>
        <w:pStyle w:val="BodyText"/>
      </w:pPr>
      <w:r>
        <w:t xml:space="preserve">Thank you for considering my application. I have attached my curriculum vitae for detailed review and welcome the opportunity to discuss how my skills in electronics design and system integration align with your organization's objectives. I am available for an interview at your earliest convenience and can be reached via email at [your.email@domain.com] or phone at +27 8X XXX XXXX.</w:t>
      </w:r>
    </w:p>
    <w:p>
      <w:pPr>
        <w:pStyle w:val="BodyText"/>
      </w:pPr>
      <w:r>
        <w:t xml:space="preserve">I look forward to the possibility of contributing to your innovative work in South Africa Cape Town's engineering landscape.</w:t>
      </w:r>
    </w:p>
    <w:p>
      <w:pPr>
        <w:pStyle w:val="BodyText"/>
      </w:pPr>
      <w:r>
        <w:t xml:space="preserve">Sincerely,</w:t>
      </w:r>
      <w:r>
        <w:br/>
      </w:r>
      <w:r>
        <w:br/>
      </w:r>
      <w:r>
        <w:t xml:space="preserve">[Your Full Name]</w:t>
      </w:r>
      <w:r>
        <w:br/>
      </w:r>
      <w:r>
        <w:t xml:space="preserve">Electronics Engineering Student</w:t>
      </w:r>
      <w:r>
        <w:br/>
      </w:r>
      <w:r>
        <w:t xml:space="preserve">University of Cape Town</w:t>
      </w:r>
      <w:r>
        <w:br/>
      </w:r>
      <w:r>
        <w:t xml:space="preserve">Cape Town, Western Cape, South Africa</w:t>
      </w:r>
    </w:p>
    <w:p>
      <w:pPr>
        <w:pStyle w:val="BodyText"/>
      </w:pPr>
      <w:r>
        <w:t xml:space="preserve">Word Count: 827</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Electronics Engineer</dc:title>
  <dc:creator/>
  <dc:language>en</dc:language>
  <cp:keywords/>
  <dcterms:created xsi:type="dcterms:W3CDTF">2026-07-22T06:19:26Z</dcterms:created>
  <dcterms:modified xsi:type="dcterms:W3CDTF">2026-07-22T06:19:26Z</dcterms:modified>
</cp:coreProperties>
</file>

<file path=docProps/custom.xml><?xml version="1.0" encoding="utf-8"?>
<Properties xmlns="http://schemas.openxmlformats.org/officeDocument/2006/custom-properties" xmlns:vt="http://schemas.openxmlformats.org/officeDocument/2006/docPropsVTypes"/>
</file>